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dxa"/>
        <w:tblCellSpacing w:w="0" w:type="dxa"/>
        <w:tblLook w:val="04A0" w:firstRow="1" w:lastRow="0" w:firstColumn="1" w:lastColumn="0" w:noHBand="0" w:noVBand="1"/>
      </w:tblPr>
      <w:tblGrid>
        <w:gridCol w:w="2160"/>
        <w:gridCol w:w="4680"/>
        <w:gridCol w:w="2160"/>
      </w:tblGrid>
      <w:tr w:rsidR="00D849DD" w14:paraId="08572003" w14:textId="77777777">
        <w:trPr>
          <w:tblCellSpacing w:w="0" w:type="dxa"/>
        </w:trPr>
        <w:tc>
          <w:tcPr>
            <w:tcW w:w="2160" w:type="dxa"/>
          </w:tcPr>
          <w:p w14:paraId="7FF97F57" w14:textId="77777777" w:rsidR="00D849DD" w:rsidRDefault="00EC63A5">
            <w:bookmarkStart w:id="0" w:name="Minutes"/>
            <w:bookmarkStart w:id="1" w:name="TemplateTable-0"/>
            <w:bookmarkEnd w:id="0"/>
            <w:bookmarkEnd w:id="1"/>
            <w:r>
              <w:rPr>
                <w:noProof/>
              </w:rPr>
              <w:drawing>
                <wp:inline distT="0" distB="0" distL="0" distR="0" wp14:anchorId="4DA98EDA" wp14:editId="7CDA187C">
                  <wp:extent cx="1066800" cy="1343025"/>
                  <wp:effectExtent l="0" t="0" r="0" b="0"/>
                  <wp:docPr id="1" name="teslin_logo" descr="Cover Image" title="Cover 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eslin_logo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343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</w:tcPr>
          <w:p w14:paraId="2197373A" w14:textId="77777777" w:rsidR="00D849DD" w:rsidRDefault="00EC63A5">
            <w:pPr>
              <w:jc w:val="center"/>
            </w:pPr>
            <w:r>
              <w:rPr>
                <w:sz w:val="50"/>
                <w:szCs w:val="50"/>
              </w:rPr>
              <w:t>Village of Teslin</w:t>
            </w:r>
          </w:p>
          <w:p w14:paraId="412E610B" w14:textId="77777777" w:rsidR="00D849DD" w:rsidRDefault="00EC63A5">
            <w:pPr>
              <w:jc w:val="center"/>
            </w:pPr>
            <w:r>
              <w:t>May 11, 2021</w:t>
            </w:r>
          </w:p>
          <w:p w14:paraId="2B4DCCF2" w14:textId="77777777" w:rsidR="00D849DD" w:rsidRDefault="00EC63A5">
            <w:pPr>
              <w:jc w:val="center"/>
            </w:pPr>
            <w:r>
              <w:t>Regular Council Meeting</w:t>
            </w:r>
          </w:p>
          <w:p w14:paraId="62BC339B" w14:textId="77777777" w:rsidR="00D849DD" w:rsidRDefault="00EC63A5">
            <w:pPr>
              <w:jc w:val="center"/>
            </w:pPr>
            <w:r>
              <w:t>Minutes</w:t>
            </w:r>
          </w:p>
          <w:p w14:paraId="6914BD63" w14:textId="77777777" w:rsidR="00D849DD" w:rsidRDefault="00D849DD"/>
          <w:p w14:paraId="5BB27760" w14:textId="1E8F2194" w:rsidR="00D849DD" w:rsidRDefault="00EC63A5">
            <w:pPr>
              <w:jc w:val="center"/>
            </w:pPr>
            <w:r>
              <w:rPr>
                <w:b/>
              </w:rPr>
              <w:t xml:space="preserve">Meeting # </w:t>
            </w:r>
            <w:r w:rsidR="00887FE7">
              <w:rPr>
                <w:b/>
              </w:rPr>
              <w:t>09</w:t>
            </w:r>
            <w:r>
              <w:rPr>
                <w:b/>
              </w:rPr>
              <w:t>-21</w:t>
            </w:r>
          </w:p>
        </w:tc>
        <w:tc>
          <w:tcPr>
            <w:tcW w:w="2160" w:type="dxa"/>
          </w:tcPr>
          <w:p w14:paraId="689A73BE" w14:textId="77777777" w:rsidR="00D849DD" w:rsidRDefault="00D849DD"/>
        </w:tc>
      </w:tr>
    </w:tbl>
    <w:p w14:paraId="1173BA5B" w14:textId="77777777" w:rsidR="00D849DD" w:rsidRDefault="00D849DD"/>
    <w:tbl>
      <w:tblPr>
        <w:tblW w:w="9000" w:type="dxa"/>
        <w:tblLook w:val="04A0" w:firstRow="1" w:lastRow="0" w:firstColumn="1" w:lastColumn="0" w:noHBand="0" w:noVBand="1"/>
      </w:tblPr>
      <w:tblGrid>
        <w:gridCol w:w="3000"/>
        <w:gridCol w:w="6000"/>
      </w:tblGrid>
      <w:tr w:rsidR="00D849DD" w14:paraId="393DFBB5" w14:textId="77777777">
        <w:tc>
          <w:tcPr>
            <w:tcW w:w="3000" w:type="dxa"/>
          </w:tcPr>
          <w:p w14:paraId="1FC0EF6E" w14:textId="77777777" w:rsidR="00D849DD" w:rsidRDefault="00EC63A5">
            <w:r>
              <w:rPr>
                <w:b/>
              </w:rPr>
              <w:t>Members Present:</w:t>
            </w:r>
          </w:p>
        </w:tc>
        <w:tc>
          <w:tcPr>
            <w:tcW w:w="6000" w:type="dxa"/>
          </w:tcPr>
          <w:p w14:paraId="47AE158B" w14:textId="77777777" w:rsidR="00D849DD" w:rsidRDefault="00EC63A5">
            <w:r>
              <w:t>Mayor Gord Curran</w:t>
            </w:r>
          </w:p>
          <w:p w14:paraId="7C7D5361" w14:textId="77777777" w:rsidR="00D849DD" w:rsidRDefault="00EC63A5">
            <w:proofErr w:type="spellStart"/>
            <w:r>
              <w:t>Councilor</w:t>
            </w:r>
            <w:proofErr w:type="spellEnd"/>
            <w:r>
              <w:t xml:space="preserve"> Clara Jules </w:t>
            </w:r>
          </w:p>
          <w:p w14:paraId="6EF4A0EE" w14:textId="77777777" w:rsidR="00D849DD" w:rsidRDefault="00EC63A5">
            <w:proofErr w:type="spellStart"/>
            <w:r>
              <w:t>Councilor</w:t>
            </w:r>
            <w:proofErr w:type="spellEnd"/>
            <w:r>
              <w:t xml:space="preserve"> Denise Johnston</w:t>
            </w:r>
          </w:p>
          <w:p w14:paraId="39CEAB7E" w14:textId="77777777" w:rsidR="00D849DD" w:rsidRDefault="00EC63A5">
            <w:proofErr w:type="spellStart"/>
            <w:r>
              <w:t>Councilor</w:t>
            </w:r>
            <w:proofErr w:type="spellEnd"/>
            <w:r>
              <w:t xml:space="preserve"> Trevor Sallis</w:t>
            </w:r>
          </w:p>
          <w:p w14:paraId="4895E34E" w14:textId="77777777" w:rsidR="00D849DD" w:rsidRDefault="00EC63A5">
            <w:proofErr w:type="spellStart"/>
            <w:r>
              <w:t>Councilor</w:t>
            </w:r>
            <w:proofErr w:type="spellEnd"/>
            <w:r>
              <w:t xml:space="preserve"> Juanita Kremer</w:t>
            </w:r>
          </w:p>
        </w:tc>
      </w:tr>
      <w:tr w:rsidR="00D849DD" w14:paraId="08A28AAE" w14:textId="77777777">
        <w:tc>
          <w:tcPr>
            <w:tcW w:w="3000" w:type="dxa"/>
            <w:vAlign w:val="center"/>
          </w:tcPr>
          <w:p w14:paraId="19EE1677" w14:textId="77777777" w:rsidR="00D849DD" w:rsidRDefault="00EC63A5">
            <w:r>
              <w:t xml:space="preserve"> </w:t>
            </w:r>
          </w:p>
        </w:tc>
        <w:tc>
          <w:tcPr>
            <w:tcW w:w="6000" w:type="dxa"/>
            <w:vAlign w:val="center"/>
          </w:tcPr>
          <w:p w14:paraId="5DE08030" w14:textId="77777777" w:rsidR="00D849DD" w:rsidRDefault="00EC63A5">
            <w:r>
              <w:t xml:space="preserve"> </w:t>
            </w:r>
          </w:p>
        </w:tc>
      </w:tr>
      <w:tr w:rsidR="00D849DD" w14:paraId="034BEA5E" w14:textId="77777777">
        <w:tc>
          <w:tcPr>
            <w:tcW w:w="3000" w:type="dxa"/>
          </w:tcPr>
          <w:p w14:paraId="5EAEF57F" w14:textId="77777777" w:rsidR="00D849DD" w:rsidRDefault="00EC63A5">
            <w:r>
              <w:rPr>
                <w:b/>
              </w:rPr>
              <w:t>Members Absent:</w:t>
            </w:r>
          </w:p>
        </w:tc>
        <w:tc>
          <w:tcPr>
            <w:tcW w:w="6000" w:type="dxa"/>
          </w:tcPr>
          <w:p w14:paraId="790D037E" w14:textId="4542100A" w:rsidR="00D849DD" w:rsidRDefault="00887FE7">
            <w:r>
              <w:t>None</w:t>
            </w:r>
          </w:p>
        </w:tc>
      </w:tr>
      <w:tr w:rsidR="00D849DD" w14:paraId="2C1967F3" w14:textId="77777777">
        <w:tc>
          <w:tcPr>
            <w:tcW w:w="3000" w:type="dxa"/>
            <w:vAlign w:val="center"/>
          </w:tcPr>
          <w:p w14:paraId="126AD9B7" w14:textId="77777777" w:rsidR="00D849DD" w:rsidRDefault="00EC63A5">
            <w:r>
              <w:t xml:space="preserve"> </w:t>
            </w:r>
          </w:p>
        </w:tc>
        <w:tc>
          <w:tcPr>
            <w:tcW w:w="6000" w:type="dxa"/>
            <w:vAlign w:val="center"/>
          </w:tcPr>
          <w:p w14:paraId="282EF27D" w14:textId="77777777" w:rsidR="00D849DD" w:rsidRDefault="00EC63A5">
            <w:r>
              <w:t xml:space="preserve"> </w:t>
            </w:r>
          </w:p>
        </w:tc>
      </w:tr>
      <w:tr w:rsidR="00D849DD" w14:paraId="7E2148C9" w14:textId="77777777">
        <w:tc>
          <w:tcPr>
            <w:tcW w:w="3000" w:type="dxa"/>
          </w:tcPr>
          <w:p w14:paraId="65B59424" w14:textId="77777777" w:rsidR="00D849DD" w:rsidRDefault="00EC63A5">
            <w:r>
              <w:rPr>
                <w:b/>
              </w:rPr>
              <w:t>Public Present:</w:t>
            </w:r>
          </w:p>
        </w:tc>
        <w:tc>
          <w:tcPr>
            <w:tcW w:w="6000" w:type="dxa"/>
          </w:tcPr>
          <w:p w14:paraId="02011222" w14:textId="28CE1DCB" w:rsidR="00D849DD" w:rsidRDefault="00887FE7">
            <w:r>
              <w:t>None</w:t>
            </w:r>
          </w:p>
        </w:tc>
      </w:tr>
    </w:tbl>
    <w:p w14:paraId="5DF24E31" w14:textId="77777777" w:rsidR="00D849DD" w:rsidRDefault="00D849DD"/>
    <w:p w14:paraId="33AE926E" w14:textId="77777777" w:rsidR="00D849DD" w:rsidRDefault="00EC63A5">
      <w:r>
        <w:t>Mayor Gord Curran called the meeting to order at 7:30 p.m.</w:t>
      </w:r>
    </w:p>
    <w:p w14:paraId="4B345DA0" w14:textId="77777777" w:rsidR="00D849DD" w:rsidRDefault="00D849DD">
      <w:bookmarkStart w:id="2" w:name="MinutesHeading34180"/>
      <w:bookmarkEnd w:id="2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D849DD" w14:paraId="6B5D2CB9" w14:textId="77777777">
        <w:tc>
          <w:tcPr>
            <w:tcW w:w="720" w:type="dxa"/>
          </w:tcPr>
          <w:p w14:paraId="32F8B0E5" w14:textId="77777777" w:rsidR="00D849DD" w:rsidRDefault="00EC63A5">
            <w:bookmarkStart w:id="3" w:name="TemplateTable-10"/>
            <w:bookmarkEnd w:id="3"/>
            <w:r>
              <w:rPr>
                <w:b/>
              </w:rPr>
              <w:t>1.</w:t>
            </w:r>
          </w:p>
        </w:tc>
        <w:tc>
          <w:tcPr>
            <w:tcW w:w="8640" w:type="dxa"/>
          </w:tcPr>
          <w:p w14:paraId="09A71F01" w14:textId="77777777" w:rsidR="00D849DD" w:rsidRDefault="00EC63A5">
            <w:r>
              <w:rPr>
                <w:b/>
                <w:u w:val="single"/>
              </w:rPr>
              <w:t>Adoption of Agenda</w:t>
            </w:r>
          </w:p>
        </w:tc>
      </w:tr>
    </w:tbl>
    <w:p w14:paraId="70899A5C" w14:textId="77777777" w:rsidR="00D849DD" w:rsidRDefault="00D849DD">
      <w:bookmarkStart w:id="4" w:name="MinutesItem34182"/>
      <w:bookmarkEnd w:id="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D849DD" w14:paraId="3E6DFE82" w14:textId="77777777">
        <w:tc>
          <w:tcPr>
            <w:tcW w:w="720" w:type="dxa"/>
          </w:tcPr>
          <w:p w14:paraId="69F39DA7" w14:textId="77777777" w:rsidR="00D849DD" w:rsidRDefault="00EC63A5">
            <w:bookmarkStart w:id="5" w:name="TemplateTable-16"/>
            <w:bookmarkEnd w:id="5"/>
            <w:r>
              <w:t>1.1.</w:t>
            </w:r>
          </w:p>
        </w:tc>
        <w:tc>
          <w:tcPr>
            <w:tcW w:w="7416" w:type="dxa"/>
          </w:tcPr>
          <w:p w14:paraId="41F3EE9A" w14:textId="77777777" w:rsidR="00D849DD" w:rsidRDefault="00EC63A5">
            <w:r>
              <w:t>Adoption of the Agenda for May 11, 2021.</w:t>
            </w:r>
          </w:p>
          <w:p w14:paraId="4615691B" w14:textId="77777777" w:rsidR="00D849DD" w:rsidRDefault="00D849DD">
            <w:pPr>
              <w:spacing w:before="0" w:after="0" w:line="20" w:lineRule="exact"/>
            </w:pPr>
          </w:p>
        </w:tc>
      </w:tr>
    </w:tbl>
    <w:p w14:paraId="1CC9A8EE" w14:textId="77777777" w:rsidR="00D849DD" w:rsidRDefault="00D849DD">
      <w:bookmarkStart w:id="6" w:name="Resolution34261"/>
      <w:bookmarkEnd w:id="6"/>
    </w:p>
    <w:p w14:paraId="7F6274EB" w14:textId="77777777" w:rsidR="00D849DD" w:rsidRDefault="00EC63A5">
      <w:pPr>
        <w:ind w:left="1584"/>
      </w:pPr>
      <w:r>
        <w:rPr>
          <w:b/>
        </w:rPr>
        <w:t>34-09-21</w:t>
      </w:r>
    </w:p>
    <w:p w14:paraId="7F2C5FFE" w14:textId="77777777" w:rsidR="00D849DD" w:rsidRDefault="00EC63A5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C Jule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T Sallis;</w:t>
      </w:r>
    </w:p>
    <w:p w14:paraId="646B8098" w14:textId="77777777" w:rsidR="00D849DD" w:rsidRDefault="00EC63A5">
      <w:pPr>
        <w:ind w:left="864"/>
      </w:pPr>
      <w:r>
        <w:rPr>
          <w:b/>
        </w:rPr>
        <w:t xml:space="preserve">BE IT RESOLVED that </w:t>
      </w:r>
      <w:r>
        <w:t>Village Council adopted the agenda for May 11, 2021, as presented.</w:t>
      </w:r>
    </w:p>
    <w:p w14:paraId="0B3121A9" w14:textId="77777777" w:rsidR="00D849DD" w:rsidRDefault="00D849DD"/>
    <w:p w14:paraId="76E50D15" w14:textId="77777777" w:rsidR="00D849DD" w:rsidRDefault="00EC63A5">
      <w:pPr>
        <w:ind w:left="864"/>
      </w:pPr>
      <w:r>
        <w:rPr>
          <w:b/>
        </w:rPr>
        <w:t>~carried~</w:t>
      </w:r>
    </w:p>
    <w:p w14:paraId="4C33E3C7" w14:textId="77777777" w:rsidR="00D849DD" w:rsidRDefault="00D849DD">
      <w:bookmarkStart w:id="7" w:name="MinutesHeading34184"/>
      <w:bookmarkEnd w:id="7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D849DD" w14:paraId="46C91509" w14:textId="77777777">
        <w:tc>
          <w:tcPr>
            <w:tcW w:w="720" w:type="dxa"/>
          </w:tcPr>
          <w:p w14:paraId="7DB61A96" w14:textId="77777777" w:rsidR="00D849DD" w:rsidRDefault="00EC63A5">
            <w:bookmarkStart w:id="8" w:name="TemplateTable-30"/>
            <w:bookmarkEnd w:id="8"/>
            <w:r>
              <w:rPr>
                <w:b/>
              </w:rPr>
              <w:t>2.</w:t>
            </w:r>
          </w:p>
        </w:tc>
        <w:tc>
          <w:tcPr>
            <w:tcW w:w="8640" w:type="dxa"/>
          </w:tcPr>
          <w:p w14:paraId="4E26EFC4" w14:textId="77777777" w:rsidR="00D849DD" w:rsidRDefault="00EC63A5">
            <w:r>
              <w:rPr>
                <w:b/>
                <w:u w:val="single"/>
              </w:rPr>
              <w:t>Adoption of Minutes</w:t>
            </w:r>
          </w:p>
        </w:tc>
      </w:tr>
    </w:tbl>
    <w:p w14:paraId="2B38C427" w14:textId="77777777" w:rsidR="00D849DD" w:rsidRDefault="00D849DD">
      <w:bookmarkStart w:id="9" w:name="MinutesItem34186"/>
      <w:bookmarkEnd w:id="9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D849DD" w14:paraId="74BD8BF5" w14:textId="77777777">
        <w:tc>
          <w:tcPr>
            <w:tcW w:w="720" w:type="dxa"/>
          </w:tcPr>
          <w:p w14:paraId="3BC9C364" w14:textId="77777777" w:rsidR="00D849DD" w:rsidRDefault="00EC63A5">
            <w:bookmarkStart w:id="10" w:name="TemplateTable-36"/>
            <w:bookmarkEnd w:id="10"/>
            <w:r>
              <w:t>2.1.</w:t>
            </w:r>
          </w:p>
        </w:tc>
        <w:tc>
          <w:tcPr>
            <w:tcW w:w="7416" w:type="dxa"/>
          </w:tcPr>
          <w:p w14:paraId="4659A826" w14:textId="77777777" w:rsidR="00D849DD" w:rsidRDefault="00EC63A5">
            <w:r>
              <w:t>Adoption of the Minutes for April 26,2021 Minutes Enclosed.</w:t>
            </w:r>
          </w:p>
          <w:p w14:paraId="789484F4" w14:textId="77777777" w:rsidR="00D849DD" w:rsidRDefault="00D849DD">
            <w:pPr>
              <w:spacing w:before="0" w:after="0" w:line="20" w:lineRule="exact"/>
            </w:pPr>
          </w:p>
        </w:tc>
      </w:tr>
    </w:tbl>
    <w:p w14:paraId="26AF3802" w14:textId="77777777" w:rsidR="00D849DD" w:rsidRDefault="00D849DD">
      <w:bookmarkStart w:id="11" w:name="Resolution34262"/>
      <w:bookmarkEnd w:id="11"/>
    </w:p>
    <w:p w14:paraId="2B045DE6" w14:textId="77777777" w:rsidR="00D849DD" w:rsidRDefault="00EC63A5">
      <w:pPr>
        <w:ind w:left="1584"/>
      </w:pPr>
      <w:r>
        <w:rPr>
          <w:b/>
        </w:rPr>
        <w:t>35-09-21</w:t>
      </w:r>
    </w:p>
    <w:p w14:paraId="61930ABB" w14:textId="77777777" w:rsidR="00D849DD" w:rsidRDefault="00EC63A5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D Johnston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C Jules;</w:t>
      </w:r>
    </w:p>
    <w:p w14:paraId="610FA164" w14:textId="77777777" w:rsidR="00D849DD" w:rsidRDefault="00EC63A5">
      <w:pPr>
        <w:ind w:left="864"/>
      </w:pPr>
      <w:r>
        <w:rPr>
          <w:b/>
        </w:rPr>
        <w:t xml:space="preserve">BE IT RESOLVED that </w:t>
      </w:r>
      <w:r>
        <w:t>Village Council approved the Minutes of April 26, 2021, as presented.</w:t>
      </w:r>
    </w:p>
    <w:p w14:paraId="2FAF6407" w14:textId="77777777" w:rsidR="00D849DD" w:rsidRDefault="00D849DD"/>
    <w:p w14:paraId="769D2D31" w14:textId="77777777" w:rsidR="00D849DD" w:rsidRDefault="00EC63A5">
      <w:pPr>
        <w:ind w:left="864"/>
      </w:pPr>
      <w:r>
        <w:rPr>
          <w:b/>
        </w:rPr>
        <w:lastRenderedPageBreak/>
        <w:t>~carried~</w:t>
      </w:r>
    </w:p>
    <w:p w14:paraId="06DBAA0A" w14:textId="77777777" w:rsidR="00D849DD" w:rsidRDefault="00D849DD">
      <w:bookmarkStart w:id="12" w:name="MinutesHeading34188"/>
      <w:bookmarkEnd w:id="12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D849DD" w14:paraId="3467298B" w14:textId="77777777">
        <w:tc>
          <w:tcPr>
            <w:tcW w:w="720" w:type="dxa"/>
          </w:tcPr>
          <w:p w14:paraId="3416F137" w14:textId="77777777" w:rsidR="00D849DD" w:rsidRDefault="00EC63A5">
            <w:bookmarkStart w:id="13" w:name="TemplateTable-50"/>
            <w:bookmarkEnd w:id="13"/>
            <w:r>
              <w:rPr>
                <w:b/>
              </w:rPr>
              <w:t>3.</w:t>
            </w:r>
          </w:p>
        </w:tc>
        <w:tc>
          <w:tcPr>
            <w:tcW w:w="8640" w:type="dxa"/>
          </w:tcPr>
          <w:p w14:paraId="6F308B91" w14:textId="77777777" w:rsidR="00D849DD" w:rsidRDefault="00EC63A5">
            <w:r>
              <w:rPr>
                <w:b/>
                <w:u w:val="single"/>
              </w:rPr>
              <w:t>Hearing of Delegations and Individuals</w:t>
            </w:r>
          </w:p>
        </w:tc>
      </w:tr>
    </w:tbl>
    <w:p w14:paraId="74B19AAD" w14:textId="77777777" w:rsidR="00D849DD" w:rsidRDefault="00D849DD">
      <w:bookmarkStart w:id="14" w:name="MinutesItem34243"/>
      <w:bookmarkEnd w:id="1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D849DD" w14:paraId="7F8E2073" w14:textId="77777777">
        <w:tc>
          <w:tcPr>
            <w:tcW w:w="720" w:type="dxa"/>
          </w:tcPr>
          <w:p w14:paraId="5C87CF3D" w14:textId="77777777" w:rsidR="00D849DD" w:rsidRDefault="00EC63A5">
            <w:bookmarkStart w:id="15" w:name="TemplateTable-56"/>
            <w:bookmarkEnd w:id="15"/>
            <w:r>
              <w:t>3.1.</w:t>
            </w:r>
          </w:p>
        </w:tc>
        <w:tc>
          <w:tcPr>
            <w:tcW w:w="7416" w:type="dxa"/>
          </w:tcPr>
          <w:p w14:paraId="612642AE" w14:textId="77777777" w:rsidR="00D849DD" w:rsidRDefault="00EC63A5">
            <w:r>
              <w:t>April 2021 RCMP Report</w:t>
            </w:r>
          </w:p>
          <w:p w14:paraId="13D90027" w14:textId="77777777" w:rsidR="00D849DD" w:rsidRDefault="00EC63A5">
            <w:r>
              <w:t>Postponed to the Joint Council meeting on May 20, 2021.</w:t>
            </w:r>
          </w:p>
          <w:p w14:paraId="06E7A413" w14:textId="77777777" w:rsidR="00D849DD" w:rsidRDefault="00D849DD">
            <w:pPr>
              <w:spacing w:before="0" w:after="0" w:line="20" w:lineRule="exact"/>
            </w:pPr>
          </w:p>
        </w:tc>
      </w:tr>
    </w:tbl>
    <w:p w14:paraId="0A7FDAC9" w14:textId="77777777" w:rsidR="00D849DD" w:rsidRDefault="00D849DD">
      <w:bookmarkStart w:id="16" w:name="MinutesHeading34190"/>
      <w:bookmarkEnd w:id="16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D849DD" w14:paraId="3BEB0626" w14:textId="77777777">
        <w:tc>
          <w:tcPr>
            <w:tcW w:w="720" w:type="dxa"/>
          </w:tcPr>
          <w:p w14:paraId="65F8FFFF" w14:textId="77777777" w:rsidR="00D849DD" w:rsidRDefault="00EC63A5">
            <w:bookmarkStart w:id="17" w:name="TemplateTable-62"/>
            <w:bookmarkEnd w:id="17"/>
            <w:r>
              <w:rPr>
                <w:b/>
              </w:rPr>
              <w:t>4.</w:t>
            </w:r>
          </w:p>
        </w:tc>
        <w:tc>
          <w:tcPr>
            <w:tcW w:w="8640" w:type="dxa"/>
          </w:tcPr>
          <w:p w14:paraId="1C81D592" w14:textId="77777777" w:rsidR="00D849DD" w:rsidRDefault="00EC63A5">
            <w:r>
              <w:rPr>
                <w:b/>
                <w:u w:val="single"/>
              </w:rPr>
              <w:t>Reports and Recommendations of Boards Established by Council</w:t>
            </w:r>
          </w:p>
        </w:tc>
      </w:tr>
    </w:tbl>
    <w:p w14:paraId="4257BDEA" w14:textId="77777777" w:rsidR="00D849DD" w:rsidRDefault="00D849DD">
      <w:bookmarkStart w:id="18" w:name="MinutesHeading34192"/>
      <w:bookmarkEnd w:id="18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D849DD" w14:paraId="25E99F62" w14:textId="77777777">
        <w:tc>
          <w:tcPr>
            <w:tcW w:w="720" w:type="dxa"/>
          </w:tcPr>
          <w:p w14:paraId="3B1D993E" w14:textId="77777777" w:rsidR="00D849DD" w:rsidRDefault="00EC63A5">
            <w:bookmarkStart w:id="19" w:name="TemplateTable-68"/>
            <w:bookmarkEnd w:id="19"/>
            <w:r>
              <w:rPr>
                <w:b/>
              </w:rPr>
              <w:t>5.</w:t>
            </w:r>
          </w:p>
        </w:tc>
        <w:tc>
          <w:tcPr>
            <w:tcW w:w="8640" w:type="dxa"/>
          </w:tcPr>
          <w:p w14:paraId="798CB430" w14:textId="77777777" w:rsidR="00D849DD" w:rsidRDefault="00EC63A5">
            <w:r>
              <w:rPr>
                <w:b/>
                <w:u w:val="single"/>
              </w:rPr>
              <w:t>Reports from Village Administration, Standing or Special Committees of Council</w:t>
            </w:r>
          </w:p>
        </w:tc>
      </w:tr>
    </w:tbl>
    <w:p w14:paraId="0E943584" w14:textId="77777777" w:rsidR="00D849DD" w:rsidRDefault="00D849DD">
      <w:bookmarkStart w:id="20" w:name="MinutesItem34218"/>
      <w:bookmarkEnd w:id="20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D849DD" w14:paraId="605BBC3F" w14:textId="77777777">
        <w:tc>
          <w:tcPr>
            <w:tcW w:w="720" w:type="dxa"/>
          </w:tcPr>
          <w:p w14:paraId="66D5C44B" w14:textId="77777777" w:rsidR="00D849DD" w:rsidRDefault="00EC63A5">
            <w:bookmarkStart w:id="21" w:name="TemplateTable-74"/>
            <w:bookmarkEnd w:id="21"/>
            <w:r>
              <w:t>5.1.</w:t>
            </w:r>
          </w:p>
        </w:tc>
        <w:tc>
          <w:tcPr>
            <w:tcW w:w="7416" w:type="dxa"/>
          </w:tcPr>
          <w:p w14:paraId="31D86C0E" w14:textId="77777777" w:rsidR="00D849DD" w:rsidRDefault="00EC63A5">
            <w:r>
              <w:t>CAO Report April 2021</w:t>
            </w:r>
          </w:p>
          <w:p w14:paraId="56B623C2" w14:textId="77777777" w:rsidR="00D849DD" w:rsidRDefault="00EC63A5">
            <w:r>
              <w:t>Information</w:t>
            </w:r>
          </w:p>
          <w:p w14:paraId="2486BF0B" w14:textId="77777777" w:rsidR="00D849DD" w:rsidRDefault="00D849DD">
            <w:pPr>
              <w:spacing w:before="0" w:after="0" w:line="20" w:lineRule="exact"/>
            </w:pPr>
          </w:p>
        </w:tc>
      </w:tr>
    </w:tbl>
    <w:p w14:paraId="3A51A004" w14:textId="77777777" w:rsidR="00D849DD" w:rsidRDefault="00D849DD">
      <w:bookmarkStart w:id="22" w:name="MinutesItem34223"/>
      <w:bookmarkEnd w:id="22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D849DD" w14:paraId="03897F9A" w14:textId="77777777">
        <w:tc>
          <w:tcPr>
            <w:tcW w:w="720" w:type="dxa"/>
          </w:tcPr>
          <w:p w14:paraId="68749F34" w14:textId="77777777" w:rsidR="00D849DD" w:rsidRDefault="00EC63A5">
            <w:bookmarkStart w:id="23" w:name="TemplateTable-80"/>
            <w:bookmarkEnd w:id="23"/>
            <w:r>
              <w:t>5.2.</w:t>
            </w:r>
          </w:p>
        </w:tc>
        <w:tc>
          <w:tcPr>
            <w:tcW w:w="7416" w:type="dxa"/>
          </w:tcPr>
          <w:p w14:paraId="5D0C815B" w14:textId="77777777" w:rsidR="00D849DD" w:rsidRDefault="00EC63A5">
            <w:r>
              <w:t>Recreation Report April 2021</w:t>
            </w:r>
          </w:p>
          <w:p w14:paraId="43CB5660" w14:textId="77777777" w:rsidR="00D849DD" w:rsidRDefault="00EC63A5">
            <w:r>
              <w:t>Information</w:t>
            </w:r>
          </w:p>
          <w:p w14:paraId="6ABD844D" w14:textId="77777777" w:rsidR="00D849DD" w:rsidRDefault="00D849DD">
            <w:pPr>
              <w:spacing w:before="0" w:after="0" w:line="20" w:lineRule="exact"/>
            </w:pPr>
          </w:p>
        </w:tc>
      </w:tr>
    </w:tbl>
    <w:p w14:paraId="4CF0F390" w14:textId="77777777" w:rsidR="00D849DD" w:rsidRDefault="00D849DD">
      <w:bookmarkStart w:id="24" w:name="MinutesHeading34194"/>
      <w:bookmarkEnd w:id="24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D849DD" w14:paraId="67686872" w14:textId="77777777">
        <w:tc>
          <w:tcPr>
            <w:tcW w:w="720" w:type="dxa"/>
          </w:tcPr>
          <w:p w14:paraId="52BCB321" w14:textId="77777777" w:rsidR="00D849DD" w:rsidRDefault="00EC63A5">
            <w:bookmarkStart w:id="25" w:name="TemplateTable-86"/>
            <w:bookmarkEnd w:id="25"/>
            <w:r>
              <w:rPr>
                <w:b/>
              </w:rPr>
              <w:t>6.</w:t>
            </w:r>
          </w:p>
        </w:tc>
        <w:tc>
          <w:tcPr>
            <w:tcW w:w="8640" w:type="dxa"/>
          </w:tcPr>
          <w:p w14:paraId="2C30CE55" w14:textId="77777777" w:rsidR="00D849DD" w:rsidRDefault="00EC63A5">
            <w:r>
              <w:rPr>
                <w:b/>
                <w:u w:val="single"/>
              </w:rPr>
              <w:t>Receipt of Notice of Motion to be considered at a Subsequent Meeting of Council</w:t>
            </w:r>
          </w:p>
        </w:tc>
      </w:tr>
    </w:tbl>
    <w:p w14:paraId="2B7BC7E4" w14:textId="77777777" w:rsidR="00D849DD" w:rsidRDefault="00D849DD">
      <w:bookmarkStart w:id="26" w:name="MinutesHeading34196"/>
      <w:bookmarkEnd w:id="26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D849DD" w14:paraId="498324E2" w14:textId="77777777">
        <w:tc>
          <w:tcPr>
            <w:tcW w:w="720" w:type="dxa"/>
          </w:tcPr>
          <w:p w14:paraId="46B02D93" w14:textId="77777777" w:rsidR="00D849DD" w:rsidRDefault="00EC63A5">
            <w:bookmarkStart w:id="27" w:name="TemplateTable-92"/>
            <w:bookmarkEnd w:id="27"/>
            <w:r>
              <w:rPr>
                <w:b/>
              </w:rPr>
              <w:t>7.</w:t>
            </w:r>
          </w:p>
        </w:tc>
        <w:tc>
          <w:tcPr>
            <w:tcW w:w="8640" w:type="dxa"/>
          </w:tcPr>
          <w:p w14:paraId="6FD13FA2" w14:textId="77777777" w:rsidR="00D849DD" w:rsidRDefault="00EC63A5">
            <w:r>
              <w:rPr>
                <w:b/>
                <w:u w:val="single"/>
              </w:rPr>
              <w:t>Consideration of Items of Correspondence</w:t>
            </w:r>
          </w:p>
        </w:tc>
      </w:tr>
    </w:tbl>
    <w:p w14:paraId="472AD5D5" w14:textId="77777777" w:rsidR="00D849DD" w:rsidRDefault="00D849DD">
      <w:bookmarkStart w:id="28" w:name="MinutesItem34238"/>
      <w:bookmarkEnd w:id="28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D849DD" w14:paraId="51483EC4" w14:textId="77777777">
        <w:tc>
          <w:tcPr>
            <w:tcW w:w="720" w:type="dxa"/>
          </w:tcPr>
          <w:p w14:paraId="515A1D27" w14:textId="77777777" w:rsidR="00D849DD" w:rsidRDefault="00EC63A5">
            <w:bookmarkStart w:id="29" w:name="TemplateTable-98"/>
            <w:bookmarkEnd w:id="29"/>
            <w:r>
              <w:t>7.1.</w:t>
            </w:r>
          </w:p>
        </w:tc>
        <w:tc>
          <w:tcPr>
            <w:tcW w:w="7416" w:type="dxa"/>
          </w:tcPr>
          <w:p w14:paraId="091D33AB" w14:textId="77777777" w:rsidR="00D849DD" w:rsidRDefault="00EC63A5">
            <w:r>
              <w:t>YG News Release- New Yukon Cabinet</w:t>
            </w:r>
          </w:p>
          <w:p w14:paraId="4053DA13" w14:textId="77777777" w:rsidR="00D849DD" w:rsidRDefault="00EC63A5">
            <w:r>
              <w:t>Information</w:t>
            </w:r>
          </w:p>
          <w:p w14:paraId="6BE1D228" w14:textId="77777777" w:rsidR="00D849DD" w:rsidRDefault="00D849DD">
            <w:pPr>
              <w:spacing w:before="0" w:after="0" w:line="20" w:lineRule="exact"/>
            </w:pPr>
          </w:p>
        </w:tc>
      </w:tr>
    </w:tbl>
    <w:p w14:paraId="5B9CD751" w14:textId="77777777" w:rsidR="00D849DD" w:rsidRDefault="00D849DD">
      <w:bookmarkStart w:id="30" w:name="MinutesHeading34198"/>
      <w:bookmarkEnd w:id="30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D849DD" w14:paraId="3C241083" w14:textId="77777777">
        <w:tc>
          <w:tcPr>
            <w:tcW w:w="720" w:type="dxa"/>
          </w:tcPr>
          <w:p w14:paraId="2AFD30C5" w14:textId="77777777" w:rsidR="00D849DD" w:rsidRDefault="00EC63A5">
            <w:bookmarkStart w:id="31" w:name="TemplateTable-104"/>
            <w:bookmarkEnd w:id="31"/>
            <w:r>
              <w:rPr>
                <w:b/>
              </w:rPr>
              <w:t>8.</w:t>
            </w:r>
          </w:p>
        </w:tc>
        <w:tc>
          <w:tcPr>
            <w:tcW w:w="8640" w:type="dxa"/>
          </w:tcPr>
          <w:p w14:paraId="4E44B016" w14:textId="77777777" w:rsidR="00D849DD" w:rsidRDefault="00EC63A5">
            <w:r>
              <w:rPr>
                <w:b/>
                <w:u w:val="single"/>
              </w:rPr>
              <w:t>Consideration of Items of Accounts Payable by Village</w:t>
            </w:r>
          </w:p>
        </w:tc>
      </w:tr>
    </w:tbl>
    <w:p w14:paraId="4E9A473B" w14:textId="77777777" w:rsidR="00D849DD" w:rsidRDefault="00D849DD">
      <w:bookmarkStart w:id="32" w:name="MinutesItem34248"/>
      <w:bookmarkEnd w:id="32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D849DD" w14:paraId="623608D6" w14:textId="77777777">
        <w:tc>
          <w:tcPr>
            <w:tcW w:w="720" w:type="dxa"/>
          </w:tcPr>
          <w:p w14:paraId="0FAB93E1" w14:textId="77777777" w:rsidR="00D849DD" w:rsidRDefault="00EC63A5">
            <w:bookmarkStart w:id="33" w:name="TemplateTable-110"/>
            <w:bookmarkEnd w:id="33"/>
            <w:r>
              <w:t>8.1.</w:t>
            </w:r>
          </w:p>
        </w:tc>
        <w:tc>
          <w:tcPr>
            <w:tcW w:w="7416" w:type="dxa"/>
          </w:tcPr>
          <w:p w14:paraId="4454D25D" w14:textId="344FFAB3" w:rsidR="00D849DD" w:rsidRDefault="00EC63A5">
            <w:r>
              <w:t xml:space="preserve">April </w:t>
            </w:r>
            <w:r>
              <w:t xml:space="preserve">2021 Accounts Payable </w:t>
            </w:r>
          </w:p>
          <w:p w14:paraId="05171966" w14:textId="77777777" w:rsidR="00D849DD" w:rsidRDefault="00D849DD">
            <w:pPr>
              <w:spacing w:before="0" w:after="0" w:line="20" w:lineRule="exact"/>
            </w:pPr>
          </w:p>
        </w:tc>
      </w:tr>
    </w:tbl>
    <w:p w14:paraId="4DFDEF14" w14:textId="77777777" w:rsidR="00D849DD" w:rsidRDefault="00D849DD">
      <w:bookmarkStart w:id="34" w:name="Resolution34263"/>
      <w:bookmarkEnd w:id="34"/>
    </w:p>
    <w:p w14:paraId="21C9BD57" w14:textId="77777777" w:rsidR="00D849DD" w:rsidRDefault="00EC63A5">
      <w:pPr>
        <w:ind w:left="1584"/>
      </w:pPr>
      <w:r>
        <w:rPr>
          <w:b/>
        </w:rPr>
        <w:t>36-09-21</w:t>
      </w:r>
    </w:p>
    <w:p w14:paraId="53717BBC" w14:textId="77777777" w:rsidR="00D849DD" w:rsidRDefault="00EC63A5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T Salli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D Johnston;</w:t>
      </w:r>
    </w:p>
    <w:p w14:paraId="43A4BFED" w14:textId="77777777" w:rsidR="00D849DD" w:rsidRDefault="00EC63A5">
      <w:pPr>
        <w:ind w:left="864"/>
      </w:pPr>
      <w:r>
        <w:rPr>
          <w:b/>
        </w:rPr>
        <w:t>BE IT RESOLVED that</w:t>
      </w:r>
      <w:r>
        <w:t xml:space="preserve"> Village Council approve April 2021 Accounts Payable in the amount of $ 203,619.34</w:t>
      </w:r>
    </w:p>
    <w:p w14:paraId="2263BEC4" w14:textId="77777777" w:rsidR="00D849DD" w:rsidRDefault="00D849DD"/>
    <w:p w14:paraId="679A2C9C" w14:textId="77777777" w:rsidR="00D849DD" w:rsidRDefault="00EC63A5">
      <w:pPr>
        <w:ind w:left="864"/>
      </w:pPr>
      <w:r>
        <w:rPr>
          <w:b/>
        </w:rPr>
        <w:t>~carried~</w:t>
      </w:r>
    </w:p>
    <w:p w14:paraId="20AE3A7C" w14:textId="77777777" w:rsidR="00D849DD" w:rsidRDefault="00D849DD">
      <w:bookmarkStart w:id="35" w:name="MinutesHeading34200"/>
      <w:bookmarkEnd w:id="35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D849DD" w14:paraId="54F03EE8" w14:textId="77777777">
        <w:tc>
          <w:tcPr>
            <w:tcW w:w="720" w:type="dxa"/>
          </w:tcPr>
          <w:p w14:paraId="57066A68" w14:textId="77777777" w:rsidR="00D849DD" w:rsidRDefault="00EC63A5">
            <w:bookmarkStart w:id="36" w:name="TemplateTable-124"/>
            <w:bookmarkEnd w:id="36"/>
            <w:r>
              <w:rPr>
                <w:b/>
              </w:rPr>
              <w:t>9.</w:t>
            </w:r>
          </w:p>
        </w:tc>
        <w:tc>
          <w:tcPr>
            <w:tcW w:w="8640" w:type="dxa"/>
          </w:tcPr>
          <w:p w14:paraId="2C2CFCF0" w14:textId="77777777" w:rsidR="00D849DD" w:rsidRDefault="00EC63A5">
            <w:r>
              <w:rPr>
                <w:b/>
                <w:u w:val="single"/>
              </w:rPr>
              <w:t>Introduction and Consideration of By-laws</w:t>
            </w:r>
          </w:p>
        </w:tc>
      </w:tr>
    </w:tbl>
    <w:p w14:paraId="1FAA1B35" w14:textId="77777777" w:rsidR="00D849DD" w:rsidRDefault="00D849DD">
      <w:bookmarkStart w:id="37" w:name="MinutesItem34258"/>
      <w:bookmarkEnd w:id="37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D849DD" w14:paraId="55602818" w14:textId="77777777">
        <w:tc>
          <w:tcPr>
            <w:tcW w:w="720" w:type="dxa"/>
          </w:tcPr>
          <w:p w14:paraId="5BE27A52" w14:textId="77777777" w:rsidR="00D849DD" w:rsidRDefault="00EC63A5">
            <w:bookmarkStart w:id="38" w:name="TemplateTable-130"/>
            <w:bookmarkEnd w:id="38"/>
            <w:r>
              <w:t>9.1.</w:t>
            </w:r>
          </w:p>
        </w:tc>
        <w:tc>
          <w:tcPr>
            <w:tcW w:w="7416" w:type="dxa"/>
          </w:tcPr>
          <w:p w14:paraId="1A7B933A" w14:textId="77777777" w:rsidR="00D849DD" w:rsidRDefault="00EC63A5">
            <w:r>
              <w:t>First and Second Reading of Bylaw #21-244 Municipal Election</w:t>
            </w:r>
          </w:p>
          <w:p w14:paraId="11CBE014" w14:textId="77777777" w:rsidR="00D849DD" w:rsidRDefault="00D849DD">
            <w:pPr>
              <w:spacing w:before="0" w:after="0" w:line="20" w:lineRule="exact"/>
            </w:pPr>
          </w:p>
        </w:tc>
      </w:tr>
    </w:tbl>
    <w:p w14:paraId="64EF0FD6" w14:textId="77777777" w:rsidR="00D849DD" w:rsidRDefault="00D849DD">
      <w:bookmarkStart w:id="39" w:name="Resolution34264"/>
      <w:bookmarkEnd w:id="39"/>
    </w:p>
    <w:p w14:paraId="423F6CE5" w14:textId="77777777" w:rsidR="00D849DD" w:rsidRDefault="00EC63A5">
      <w:pPr>
        <w:ind w:left="1584"/>
      </w:pPr>
      <w:r>
        <w:rPr>
          <w:b/>
        </w:rPr>
        <w:t>37-09-21</w:t>
      </w:r>
    </w:p>
    <w:p w14:paraId="1641531A" w14:textId="77777777" w:rsidR="00D849DD" w:rsidRDefault="00EC63A5">
      <w:pPr>
        <w:ind w:left="864"/>
      </w:pPr>
      <w:r>
        <w:lastRenderedPageBreak/>
        <w:t xml:space="preserve">Moved by </w:t>
      </w:r>
      <w:proofErr w:type="spellStart"/>
      <w:r>
        <w:t>Councilor</w:t>
      </w:r>
      <w:proofErr w:type="spellEnd"/>
      <w:r>
        <w:t xml:space="preserve"> C Jule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T Sallis;</w:t>
      </w:r>
    </w:p>
    <w:p w14:paraId="631DD1FA" w14:textId="77777777" w:rsidR="00D849DD" w:rsidRDefault="00EC63A5">
      <w:pPr>
        <w:ind w:left="864"/>
      </w:pPr>
      <w:r>
        <w:rPr>
          <w:b/>
        </w:rPr>
        <w:t>BE IT RESOLVED that</w:t>
      </w:r>
      <w:r>
        <w:t xml:space="preserve"> Village Council approved the First and Second Reading of Bylaw #21-244 Municipal Lection</w:t>
      </w:r>
    </w:p>
    <w:p w14:paraId="0A0D533E" w14:textId="77777777" w:rsidR="00D849DD" w:rsidRDefault="00D849DD"/>
    <w:p w14:paraId="3C3F28D2" w14:textId="77777777" w:rsidR="00D849DD" w:rsidRDefault="00EC63A5">
      <w:pPr>
        <w:ind w:left="864"/>
      </w:pPr>
      <w:r>
        <w:rPr>
          <w:b/>
        </w:rPr>
        <w:t>~carried~</w:t>
      </w:r>
    </w:p>
    <w:p w14:paraId="5E0DDC13" w14:textId="77777777" w:rsidR="00D849DD" w:rsidRDefault="00D849DD">
      <w:bookmarkStart w:id="40" w:name="MinutesHeading34202"/>
      <w:bookmarkEnd w:id="40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D849DD" w14:paraId="29CF6B85" w14:textId="77777777">
        <w:tc>
          <w:tcPr>
            <w:tcW w:w="720" w:type="dxa"/>
          </w:tcPr>
          <w:p w14:paraId="54C0B24C" w14:textId="77777777" w:rsidR="00D849DD" w:rsidRDefault="00EC63A5">
            <w:bookmarkStart w:id="41" w:name="TemplateTable-144"/>
            <w:bookmarkEnd w:id="41"/>
            <w:r>
              <w:rPr>
                <w:b/>
              </w:rPr>
              <w:t>10.</w:t>
            </w:r>
          </w:p>
        </w:tc>
        <w:tc>
          <w:tcPr>
            <w:tcW w:w="8640" w:type="dxa"/>
          </w:tcPr>
          <w:p w14:paraId="7F84EEF0" w14:textId="77777777" w:rsidR="00D849DD" w:rsidRDefault="00EC63A5">
            <w:r>
              <w:rPr>
                <w:b/>
                <w:u w:val="single"/>
              </w:rPr>
              <w:t>New and Unfinished Business</w:t>
            </w:r>
          </w:p>
        </w:tc>
      </w:tr>
    </w:tbl>
    <w:p w14:paraId="155C8A63" w14:textId="77777777" w:rsidR="00D849DD" w:rsidRDefault="00D849DD">
      <w:bookmarkStart w:id="42" w:name="MinutesItem34229"/>
      <w:bookmarkEnd w:id="42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D849DD" w14:paraId="5AAFB8F6" w14:textId="77777777">
        <w:tc>
          <w:tcPr>
            <w:tcW w:w="720" w:type="dxa"/>
          </w:tcPr>
          <w:p w14:paraId="1A35ACDE" w14:textId="77777777" w:rsidR="00D849DD" w:rsidRDefault="00EC63A5">
            <w:bookmarkStart w:id="43" w:name="TemplateTable-150"/>
            <w:bookmarkEnd w:id="43"/>
            <w:r>
              <w:t>10.1.</w:t>
            </w:r>
          </w:p>
        </w:tc>
        <w:tc>
          <w:tcPr>
            <w:tcW w:w="7416" w:type="dxa"/>
          </w:tcPr>
          <w:p w14:paraId="18357D45" w14:textId="77777777" w:rsidR="00D849DD" w:rsidRDefault="00EC63A5">
            <w:r>
              <w:t>AYC Update</w:t>
            </w:r>
          </w:p>
          <w:p w14:paraId="57137185" w14:textId="77777777" w:rsidR="00D849DD" w:rsidRDefault="00EC63A5">
            <w:r>
              <w:t>Mayor Curran and Deputy Mayor Jules updated Council on AYC AGM they attended.</w:t>
            </w:r>
          </w:p>
          <w:p w14:paraId="1FF6D0A9" w14:textId="77777777" w:rsidR="00D849DD" w:rsidRDefault="00D849DD">
            <w:pPr>
              <w:spacing w:before="0" w:after="0" w:line="20" w:lineRule="exact"/>
            </w:pPr>
          </w:p>
        </w:tc>
      </w:tr>
    </w:tbl>
    <w:p w14:paraId="22579FD8" w14:textId="77777777" w:rsidR="00D849DD" w:rsidRDefault="00D849DD">
      <w:bookmarkStart w:id="44" w:name="MinutesItem34232"/>
      <w:bookmarkEnd w:id="4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D849DD" w14:paraId="09503A0C" w14:textId="77777777">
        <w:tc>
          <w:tcPr>
            <w:tcW w:w="720" w:type="dxa"/>
          </w:tcPr>
          <w:p w14:paraId="169BD938" w14:textId="77777777" w:rsidR="00D849DD" w:rsidRDefault="00EC63A5">
            <w:bookmarkStart w:id="45" w:name="TemplateTable-156"/>
            <w:bookmarkEnd w:id="45"/>
            <w:r>
              <w:t>10.2.</w:t>
            </w:r>
          </w:p>
        </w:tc>
        <w:tc>
          <w:tcPr>
            <w:tcW w:w="7416" w:type="dxa"/>
          </w:tcPr>
          <w:p w14:paraId="73E8F236" w14:textId="77777777" w:rsidR="00D849DD" w:rsidRDefault="00EC63A5">
            <w:r>
              <w:t xml:space="preserve">COVID-19 Update </w:t>
            </w:r>
          </w:p>
          <w:p w14:paraId="4AA0FCA6" w14:textId="77777777" w:rsidR="00D849DD" w:rsidRDefault="00EC63A5">
            <w:r>
              <w:t>Information</w:t>
            </w:r>
          </w:p>
          <w:p w14:paraId="1D095009" w14:textId="77777777" w:rsidR="00D849DD" w:rsidRDefault="00D849DD">
            <w:pPr>
              <w:spacing w:before="0" w:after="0" w:line="20" w:lineRule="exact"/>
            </w:pPr>
          </w:p>
        </w:tc>
      </w:tr>
    </w:tbl>
    <w:p w14:paraId="65CF8A7D" w14:textId="77777777" w:rsidR="00D849DD" w:rsidRDefault="00D849DD">
      <w:bookmarkStart w:id="46" w:name="MinutesItem34235"/>
      <w:bookmarkEnd w:id="46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D849DD" w14:paraId="6EA5063F" w14:textId="77777777">
        <w:tc>
          <w:tcPr>
            <w:tcW w:w="720" w:type="dxa"/>
          </w:tcPr>
          <w:p w14:paraId="6600DD16" w14:textId="77777777" w:rsidR="00D849DD" w:rsidRDefault="00EC63A5">
            <w:bookmarkStart w:id="47" w:name="TemplateTable-162"/>
            <w:bookmarkEnd w:id="47"/>
            <w:r>
              <w:t>10.3.</w:t>
            </w:r>
          </w:p>
        </w:tc>
        <w:tc>
          <w:tcPr>
            <w:tcW w:w="7416" w:type="dxa"/>
          </w:tcPr>
          <w:p w14:paraId="4A2E829D" w14:textId="77777777" w:rsidR="00D849DD" w:rsidRDefault="00EC63A5">
            <w:r>
              <w:t>Award Fire Hall Design Build Contract</w:t>
            </w:r>
          </w:p>
          <w:p w14:paraId="755590E8" w14:textId="77777777" w:rsidR="00D849DD" w:rsidRDefault="00D849DD">
            <w:pPr>
              <w:spacing w:before="0" w:after="0" w:line="20" w:lineRule="exact"/>
            </w:pPr>
          </w:p>
        </w:tc>
      </w:tr>
    </w:tbl>
    <w:p w14:paraId="4BED835D" w14:textId="77777777" w:rsidR="00D849DD" w:rsidRDefault="00D849DD">
      <w:bookmarkStart w:id="48" w:name="Resolution34265"/>
      <w:bookmarkEnd w:id="48"/>
    </w:p>
    <w:p w14:paraId="71D576F3" w14:textId="77777777" w:rsidR="00D849DD" w:rsidRDefault="00EC63A5">
      <w:pPr>
        <w:ind w:left="1584"/>
      </w:pPr>
      <w:r>
        <w:rPr>
          <w:b/>
        </w:rPr>
        <w:t>38-09-21</w:t>
      </w:r>
    </w:p>
    <w:p w14:paraId="25414542" w14:textId="77777777" w:rsidR="00D849DD" w:rsidRDefault="00EC63A5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T Salli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C Jules;</w:t>
      </w:r>
    </w:p>
    <w:p w14:paraId="540ACDEA" w14:textId="77777777" w:rsidR="00D849DD" w:rsidRDefault="00EC63A5">
      <w:pPr>
        <w:ind w:left="864"/>
      </w:pPr>
      <w:r>
        <w:rPr>
          <w:b/>
        </w:rPr>
        <w:t>BE IT RESOLVED that</w:t>
      </w:r>
      <w:r>
        <w:t xml:space="preserve"> V</w:t>
      </w:r>
      <w:r>
        <w:t>illage Council award the Design-Build of the Village of Teslin Fire Hall and EMS Facility to Arctic Canada Construction for a total Contract amount of $4,765,000.00 plus GST.</w:t>
      </w:r>
    </w:p>
    <w:p w14:paraId="3D8A7B26" w14:textId="77777777" w:rsidR="00D849DD" w:rsidRDefault="00D849DD"/>
    <w:p w14:paraId="04A3454A" w14:textId="77777777" w:rsidR="00D849DD" w:rsidRDefault="00EC63A5">
      <w:pPr>
        <w:ind w:left="864"/>
      </w:pPr>
      <w:r>
        <w:rPr>
          <w:b/>
        </w:rPr>
        <w:t>~carried~</w:t>
      </w:r>
    </w:p>
    <w:p w14:paraId="06A5CB41" w14:textId="77777777" w:rsidR="00D849DD" w:rsidRDefault="00D849DD">
      <w:bookmarkStart w:id="49" w:name="MinutesHeading34204"/>
      <w:bookmarkEnd w:id="49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D849DD" w14:paraId="628708CD" w14:textId="77777777">
        <w:tc>
          <w:tcPr>
            <w:tcW w:w="720" w:type="dxa"/>
          </w:tcPr>
          <w:p w14:paraId="217325E7" w14:textId="77777777" w:rsidR="00D849DD" w:rsidRDefault="00EC63A5">
            <w:bookmarkStart w:id="50" w:name="TemplateTable-176"/>
            <w:bookmarkEnd w:id="50"/>
            <w:r>
              <w:rPr>
                <w:b/>
              </w:rPr>
              <w:t>11.</w:t>
            </w:r>
          </w:p>
        </w:tc>
        <w:tc>
          <w:tcPr>
            <w:tcW w:w="8640" w:type="dxa"/>
          </w:tcPr>
          <w:p w14:paraId="5981C59D" w14:textId="77777777" w:rsidR="00D849DD" w:rsidRDefault="00EC63A5">
            <w:r>
              <w:rPr>
                <w:b/>
                <w:u w:val="single"/>
              </w:rPr>
              <w:t>Question Period</w:t>
            </w:r>
          </w:p>
        </w:tc>
      </w:tr>
    </w:tbl>
    <w:p w14:paraId="71698878" w14:textId="77777777" w:rsidR="00D849DD" w:rsidRDefault="00D849DD">
      <w:bookmarkStart w:id="51" w:name="MinutesHeading34206"/>
      <w:bookmarkEnd w:id="51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D849DD" w14:paraId="7415356E" w14:textId="77777777">
        <w:tc>
          <w:tcPr>
            <w:tcW w:w="720" w:type="dxa"/>
          </w:tcPr>
          <w:p w14:paraId="78A5684A" w14:textId="77777777" w:rsidR="00D849DD" w:rsidRDefault="00EC63A5">
            <w:bookmarkStart w:id="52" w:name="TemplateTable-182"/>
            <w:bookmarkEnd w:id="52"/>
            <w:r>
              <w:rPr>
                <w:b/>
              </w:rPr>
              <w:t>12.</w:t>
            </w:r>
          </w:p>
        </w:tc>
        <w:tc>
          <w:tcPr>
            <w:tcW w:w="8640" w:type="dxa"/>
          </w:tcPr>
          <w:p w14:paraId="7C9ED318" w14:textId="77777777" w:rsidR="00D849DD" w:rsidRDefault="00EC63A5">
            <w:r>
              <w:rPr>
                <w:b/>
                <w:u w:val="single"/>
              </w:rPr>
              <w:t>Closed Session</w:t>
            </w:r>
          </w:p>
        </w:tc>
      </w:tr>
    </w:tbl>
    <w:p w14:paraId="6CAFA496" w14:textId="77777777" w:rsidR="00D849DD" w:rsidRDefault="00D849DD">
      <w:bookmarkStart w:id="53" w:name="MinutesHeading34208"/>
      <w:bookmarkEnd w:id="53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D849DD" w14:paraId="578544AC" w14:textId="77777777">
        <w:tc>
          <w:tcPr>
            <w:tcW w:w="720" w:type="dxa"/>
          </w:tcPr>
          <w:p w14:paraId="2949F06D" w14:textId="77777777" w:rsidR="00D849DD" w:rsidRDefault="00EC63A5">
            <w:bookmarkStart w:id="54" w:name="TemplateTable-188"/>
            <w:bookmarkEnd w:id="54"/>
            <w:r>
              <w:rPr>
                <w:b/>
              </w:rPr>
              <w:t>13.</w:t>
            </w:r>
          </w:p>
        </w:tc>
        <w:tc>
          <w:tcPr>
            <w:tcW w:w="8640" w:type="dxa"/>
          </w:tcPr>
          <w:p w14:paraId="149948A9" w14:textId="77777777" w:rsidR="00D849DD" w:rsidRDefault="00EC63A5">
            <w:r>
              <w:rPr>
                <w:b/>
                <w:u w:val="single"/>
              </w:rPr>
              <w:t xml:space="preserve">Scheduled </w:t>
            </w:r>
            <w:r>
              <w:rPr>
                <w:b/>
                <w:u w:val="single"/>
              </w:rPr>
              <w:t>meetings and other important dates for Council</w:t>
            </w:r>
          </w:p>
        </w:tc>
      </w:tr>
    </w:tbl>
    <w:p w14:paraId="2EA86D0D" w14:textId="77777777" w:rsidR="00D849DD" w:rsidRDefault="00D849DD">
      <w:bookmarkStart w:id="55" w:name="MinutesItem34210"/>
      <w:bookmarkEnd w:id="55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D849DD" w14:paraId="78E42B60" w14:textId="77777777">
        <w:tc>
          <w:tcPr>
            <w:tcW w:w="720" w:type="dxa"/>
          </w:tcPr>
          <w:p w14:paraId="0E6C5B26" w14:textId="77777777" w:rsidR="00D849DD" w:rsidRDefault="00EC63A5">
            <w:bookmarkStart w:id="56" w:name="TemplateTable-194"/>
            <w:bookmarkEnd w:id="56"/>
            <w:r>
              <w:t>13.1.</w:t>
            </w:r>
          </w:p>
        </w:tc>
        <w:tc>
          <w:tcPr>
            <w:tcW w:w="7416" w:type="dxa"/>
          </w:tcPr>
          <w:p w14:paraId="6DF188F5" w14:textId="77777777" w:rsidR="00D849DD" w:rsidRDefault="00EC63A5">
            <w:r>
              <w:t>Scheduled Meetings</w:t>
            </w:r>
          </w:p>
          <w:p w14:paraId="66201C22" w14:textId="77777777" w:rsidR="00D849DD" w:rsidRDefault="00D849DD">
            <w:pPr>
              <w:spacing w:before="0" w:after="0" w:line="20" w:lineRule="exact"/>
            </w:pPr>
          </w:p>
        </w:tc>
      </w:tr>
    </w:tbl>
    <w:p w14:paraId="6460F8B6" w14:textId="77777777" w:rsidR="00D849DD" w:rsidRDefault="00D849DD">
      <w:bookmarkStart w:id="57" w:name="MinutesHeading34212"/>
      <w:bookmarkEnd w:id="57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D849DD" w14:paraId="11F2440D" w14:textId="77777777">
        <w:tc>
          <w:tcPr>
            <w:tcW w:w="720" w:type="dxa"/>
          </w:tcPr>
          <w:p w14:paraId="77323B40" w14:textId="77777777" w:rsidR="00D849DD" w:rsidRDefault="00EC63A5">
            <w:bookmarkStart w:id="58" w:name="TemplateTable-200"/>
            <w:bookmarkEnd w:id="58"/>
            <w:r>
              <w:rPr>
                <w:b/>
              </w:rPr>
              <w:t>14.</w:t>
            </w:r>
          </w:p>
        </w:tc>
        <w:tc>
          <w:tcPr>
            <w:tcW w:w="8640" w:type="dxa"/>
          </w:tcPr>
          <w:p w14:paraId="5D17FDFC" w14:textId="77777777" w:rsidR="00D849DD" w:rsidRDefault="00EC63A5">
            <w:r>
              <w:rPr>
                <w:b/>
                <w:u w:val="single"/>
              </w:rPr>
              <w:t>Adjournment</w:t>
            </w:r>
          </w:p>
          <w:p w14:paraId="7C779093" w14:textId="77777777" w:rsidR="00D849DD" w:rsidRDefault="00EC63A5">
            <w:r>
              <w:t>Meeting Adjourned at 8:45 pm.</w:t>
            </w:r>
          </w:p>
        </w:tc>
      </w:tr>
    </w:tbl>
    <w:p w14:paraId="162968E3" w14:textId="77777777" w:rsidR="00000000" w:rsidRDefault="00EC63A5"/>
    <w:sectPr w:rsidR="00000000">
      <w:headerReference w:type="even" r:id="rId7"/>
      <w:headerReference w:type="default" r:id="rId8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AB598" w14:textId="77777777" w:rsidR="00000000" w:rsidRDefault="00EC63A5">
      <w:pPr>
        <w:spacing w:before="0" w:after="0"/>
      </w:pPr>
      <w:r>
        <w:separator/>
      </w:r>
    </w:p>
  </w:endnote>
  <w:endnote w:type="continuationSeparator" w:id="0">
    <w:p w14:paraId="51DD9EA6" w14:textId="77777777" w:rsidR="00000000" w:rsidRDefault="00EC63A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A3E56" w14:textId="77777777" w:rsidR="00000000" w:rsidRDefault="00EC63A5">
      <w:pPr>
        <w:spacing w:before="0" w:after="0"/>
      </w:pPr>
      <w:r>
        <w:separator/>
      </w:r>
    </w:p>
  </w:footnote>
  <w:footnote w:type="continuationSeparator" w:id="0">
    <w:p w14:paraId="6FD723E1" w14:textId="77777777" w:rsidR="00000000" w:rsidRDefault="00EC63A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06F25" w14:textId="77777777" w:rsidR="00D849DD" w:rsidRDefault="00EC63A5">
    <w:r>
      <w:t>Village of Teslin</w:t>
    </w:r>
  </w:p>
  <w:p w14:paraId="17F4C71E" w14:textId="77777777" w:rsidR="00D849DD" w:rsidRDefault="00EC63A5">
    <w:pPr>
      <w:tabs>
        <w:tab w:val="right" w:pos="8999"/>
      </w:tabs>
    </w:pPr>
    <w:r>
      <w:t># -21</w:t>
    </w:r>
    <w:r>
      <w:tab/>
      <w:t>May 11, 20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44BC3" w14:textId="77777777" w:rsidR="00D849DD" w:rsidRDefault="00EC63A5">
    <w:r>
      <w:t>Village of Teslin</w:t>
    </w:r>
  </w:p>
  <w:p w14:paraId="4E4B1D27" w14:textId="3FBA6FBE" w:rsidR="00D849DD" w:rsidRDefault="00EC63A5">
    <w:pPr>
      <w:tabs>
        <w:tab w:val="right" w:pos="8999"/>
      </w:tabs>
    </w:pPr>
    <w:r>
      <w:t xml:space="preserve"># </w:t>
    </w:r>
    <w:r w:rsidR="00887FE7">
      <w:t>09</w:t>
    </w:r>
    <w:r>
      <w:t>-21</w:t>
    </w:r>
    <w:r>
      <w:tab/>
      <w:t>May 11, 202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NDUwMzU0NbE0szBS0lEKTi0uzszPAykwrAUAmJR2bCwAAAA="/>
  </w:docVars>
  <w:rsids>
    <w:rsidRoot w:val="00B02EDA"/>
    <w:rsid w:val="001D2939"/>
    <w:rsid w:val="007F0355"/>
    <w:rsid w:val="00887FE7"/>
    <w:rsid w:val="00B02EDA"/>
    <w:rsid w:val="00CA351D"/>
    <w:rsid w:val="00D849DD"/>
    <w:rsid w:val="00EC6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en-CA" w:bidi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68B5B"/>
  <w15:docId w15:val="{CD6F6270-68BB-4192-9D09-74B84AED4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CA" w:eastAsia="en-CA" w:bidi="en-CA"/>
      </w:rPr>
    </w:rPrDefault>
    <w:pPrDefault>
      <w:pPr>
        <w:spacing w:before="20" w:after="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51D"/>
  </w:style>
  <w:style w:type="paragraph" w:styleId="Heading2">
    <w:name w:val="heading 2"/>
    <w:pPr>
      <w:outlineLvl w:val="1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887FE7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887FE7"/>
  </w:style>
  <w:style w:type="paragraph" w:styleId="Header">
    <w:name w:val="header"/>
    <w:basedOn w:val="Normal"/>
    <w:link w:val="HeaderChar"/>
    <w:uiPriority w:val="99"/>
    <w:unhideWhenUsed/>
    <w:rsid w:val="00887FE7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887F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7</Words>
  <Characters>2266</Characters>
  <Application>Microsoft Office Word</Application>
  <DocSecurity>0</DocSecurity>
  <Lines>18</Lines>
  <Paragraphs>5</Paragraphs>
  <ScaleCrop>false</ScaleCrop>
  <Company> </Company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Reception</dc:creator>
  <cp:keywords>iCompass-Open-Document</cp:keywords>
  <dc:description/>
  <cp:lastModifiedBy>Admin</cp:lastModifiedBy>
  <cp:revision>2</cp:revision>
  <dcterms:created xsi:type="dcterms:W3CDTF">2021-05-12T17:45:00Z</dcterms:created>
  <dcterms:modified xsi:type="dcterms:W3CDTF">2021-05-12T17:45:00Z</dcterms:modified>
  <cp:category>iCompass-Open-Document</cp:category>
</cp:coreProperties>
</file>